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759569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b84b71b-5ba6-4e0d-882e-808c6fbf55cc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45:58Z</dcterms:created>
  <dcterms:modified xsi:type="dcterms:W3CDTF">2023-06-10T15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